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20FD73" w14:textId="77777777" w:rsidR="00DD669C" w:rsidRPr="003E61BE" w:rsidRDefault="00DD669C" w:rsidP="00DD669C">
      <w:pPr>
        <w:jc w:val="center"/>
        <w:rPr>
          <w:b/>
          <w:bCs/>
          <w:sz w:val="96"/>
          <w:szCs w:val="96"/>
        </w:rPr>
      </w:pPr>
      <w:r w:rsidRPr="003E61BE">
        <w:rPr>
          <w:b/>
          <w:bCs/>
          <w:sz w:val="96"/>
          <w:szCs w:val="96"/>
        </w:rPr>
        <w:t>CST4060 – Visualisation Analytics.</w:t>
      </w:r>
    </w:p>
    <w:p w14:paraId="50A7D75A" w14:textId="548807C5" w:rsidR="00DD669C" w:rsidRPr="003E61BE" w:rsidRDefault="00DD669C" w:rsidP="00DD669C">
      <w:pPr>
        <w:jc w:val="center"/>
        <w:rPr>
          <w:b/>
          <w:bCs/>
          <w:sz w:val="88"/>
          <w:szCs w:val="88"/>
        </w:rPr>
      </w:pPr>
      <w:r w:rsidRPr="00DD669C">
        <w:rPr>
          <w:b/>
          <w:bCs/>
          <w:sz w:val="88"/>
          <w:szCs w:val="88"/>
        </w:rPr>
        <w:t>Image Processing</w:t>
      </w:r>
      <w:r w:rsidRPr="003E61BE">
        <w:rPr>
          <w:b/>
          <w:bCs/>
          <w:sz w:val="88"/>
          <w:szCs w:val="88"/>
        </w:rPr>
        <w:t xml:space="preserve"> – Course Work </w:t>
      </w:r>
      <w:r>
        <w:rPr>
          <w:b/>
          <w:bCs/>
          <w:sz w:val="88"/>
          <w:szCs w:val="88"/>
          <w:lang w:val="en-US"/>
        </w:rPr>
        <w:t>III</w:t>
      </w:r>
      <w:r w:rsidRPr="003E61BE">
        <w:rPr>
          <w:b/>
          <w:bCs/>
          <w:sz w:val="88"/>
          <w:szCs w:val="88"/>
        </w:rPr>
        <w:t>.</w:t>
      </w:r>
    </w:p>
    <w:p w14:paraId="51FD88D6" w14:textId="77777777" w:rsidR="00DD669C" w:rsidRPr="00061589" w:rsidRDefault="00DD669C" w:rsidP="00DD669C">
      <w:pPr>
        <w:jc w:val="center"/>
        <w:rPr>
          <w:b/>
          <w:bCs/>
          <w:sz w:val="80"/>
          <w:szCs w:val="80"/>
        </w:rPr>
      </w:pPr>
      <w:r w:rsidRPr="00061589">
        <w:rPr>
          <w:b/>
          <w:bCs/>
          <w:sz w:val="80"/>
          <w:szCs w:val="80"/>
        </w:rPr>
        <w:t>YAHAYA, Suleyman Olushola.</w:t>
      </w:r>
    </w:p>
    <w:p w14:paraId="06775E3A" w14:textId="77777777" w:rsidR="00DD669C" w:rsidRPr="00061589" w:rsidRDefault="00DD669C" w:rsidP="00DD669C">
      <w:pPr>
        <w:jc w:val="center"/>
        <w:rPr>
          <w:b/>
          <w:bCs/>
          <w:sz w:val="72"/>
          <w:szCs w:val="72"/>
        </w:rPr>
      </w:pPr>
      <w:r w:rsidRPr="00061589">
        <w:rPr>
          <w:b/>
          <w:bCs/>
          <w:sz w:val="72"/>
          <w:szCs w:val="72"/>
        </w:rPr>
        <w:t>M00736597</w:t>
      </w:r>
    </w:p>
    <w:p w14:paraId="2C667A70" w14:textId="77777777" w:rsidR="00DD669C" w:rsidRPr="00F411A2" w:rsidRDefault="00DD669C" w:rsidP="00DD669C">
      <w:pPr>
        <w:jc w:val="center"/>
        <w:rPr>
          <w:b/>
          <w:bCs/>
          <w:sz w:val="44"/>
          <w:szCs w:val="44"/>
        </w:rPr>
      </w:pPr>
      <w:hyperlink r:id="rId5" w:history="1">
        <w:r w:rsidRPr="00F411A2">
          <w:rPr>
            <w:rStyle w:val="Hyperlink"/>
            <w:b/>
            <w:bCs/>
            <w:sz w:val="44"/>
            <w:szCs w:val="44"/>
          </w:rPr>
          <w:t>Sy423@live.mdx.ac.uk</w:t>
        </w:r>
      </w:hyperlink>
    </w:p>
    <w:p w14:paraId="54C34142" w14:textId="77777777" w:rsidR="00DD669C" w:rsidRDefault="00DD669C">
      <w:pPr>
        <w:rPr>
          <w:lang w:val="en-US"/>
        </w:rPr>
      </w:pPr>
    </w:p>
    <w:p w14:paraId="0715469A" w14:textId="77777777" w:rsidR="00DD669C" w:rsidRDefault="00DD669C">
      <w:pPr>
        <w:rPr>
          <w:lang w:val="en-US"/>
        </w:rPr>
      </w:pPr>
    </w:p>
    <w:p w14:paraId="4250A134" w14:textId="77777777" w:rsidR="00DD669C" w:rsidRDefault="00DD669C">
      <w:pPr>
        <w:rPr>
          <w:lang w:val="en-US"/>
        </w:rPr>
      </w:pPr>
    </w:p>
    <w:p w14:paraId="3914D5A4" w14:textId="77777777" w:rsidR="00DD669C" w:rsidRDefault="00DD669C">
      <w:pPr>
        <w:rPr>
          <w:lang w:val="en-US"/>
        </w:rPr>
      </w:pPr>
    </w:p>
    <w:p w14:paraId="229F7AA2" w14:textId="77777777" w:rsidR="00DD669C" w:rsidRDefault="00DD669C">
      <w:pPr>
        <w:rPr>
          <w:lang w:val="en-US"/>
        </w:rPr>
      </w:pPr>
    </w:p>
    <w:p w14:paraId="69096BDF" w14:textId="77777777" w:rsidR="00DD669C" w:rsidRDefault="00DD669C">
      <w:pPr>
        <w:rPr>
          <w:lang w:val="en-US"/>
        </w:rPr>
      </w:pPr>
    </w:p>
    <w:p w14:paraId="6D02028F" w14:textId="77777777" w:rsidR="00520114" w:rsidRDefault="00520114">
      <w:pPr>
        <w:rPr>
          <w:lang w:val="en-US"/>
        </w:rPr>
      </w:pPr>
    </w:p>
    <w:p w14:paraId="5991ACD7" w14:textId="7D18EF57" w:rsidR="004050CE" w:rsidRDefault="004050CE">
      <w:pPr>
        <w:rPr>
          <w:lang w:val="en-US"/>
        </w:rPr>
      </w:pPr>
      <w:r w:rsidRPr="004050CE">
        <w:rPr>
          <w:lang w:val="en-US"/>
        </w:rPr>
        <w:lastRenderedPageBreak/>
        <w:t>This work describe</w:t>
      </w:r>
      <w:r>
        <w:rPr>
          <w:lang w:val="en-US"/>
        </w:rPr>
        <w:t>s the</w:t>
      </w:r>
      <w:r w:rsidRPr="004050CE">
        <w:rPr>
          <w:lang w:val="en-US"/>
        </w:rPr>
        <w:t xml:space="preserve"> edge detection approach</w:t>
      </w:r>
      <w:r>
        <w:rPr>
          <w:lang w:val="en-US"/>
        </w:rPr>
        <w:t xml:space="preserve">es selected to </w:t>
      </w:r>
      <w:r w:rsidR="00EF74A0">
        <w:rPr>
          <w:lang w:val="en-US"/>
        </w:rPr>
        <w:t>detect all the edges present in the image.</w:t>
      </w:r>
    </w:p>
    <w:p w14:paraId="07510B9E" w14:textId="6938DA90" w:rsidR="004050CE" w:rsidRDefault="004050CE">
      <w:pPr>
        <w:rPr>
          <w:lang w:val="en-US"/>
        </w:rPr>
      </w:pPr>
      <w:r w:rsidRPr="004050CE">
        <w:rPr>
          <w:lang w:val="en-US"/>
        </w:rPr>
        <w:t>Edge Detection is a technique for processing images. It finds the lines of objects present in a</w:t>
      </w:r>
      <w:r>
        <w:rPr>
          <w:lang w:val="en-US"/>
        </w:rPr>
        <w:t xml:space="preserve"> photo</w:t>
      </w:r>
      <w:r w:rsidRPr="004050CE">
        <w:rPr>
          <w:lang w:val="en-US"/>
        </w:rPr>
        <w:t xml:space="preserve"> by detecting discontinuities in brightness. Edge detection is used for image segmentation and data extraction in image processing, computer vision, and machine vision</w:t>
      </w:r>
      <w:r>
        <w:rPr>
          <w:lang w:val="en-US"/>
        </w:rPr>
        <w:t>.</w:t>
      </w:r>
    </w:p>
    <w:p w14:paraId="709384C8" w14:textId="45A93487" w:rsidR="004050CE" w:rsidRDefault="004050CE">
      <w:pPr>
        <w:rPr>
          <w:lang w:val="en-US"/>
        </w:rPr>
      </w:pPr>
      <w:r>
        <w:rPr>
          <w:lang w:val="en-US"/>
        </w:rPr>
        <w:t>My Graphical User Interface consists of two axes and five buttons.  The first axis displays the actual image, and the other shows the effect of the edge detection technique applied.</w:t>
      </w:r>
    </w:p>
    <w:p w14:paraId="0BC55C18" w14:textId="246D91CB" w:rsidR="004050CE" w:rsidRDefault="004050CE">
      <w:pPr>
        <w:rPr>
          <w:lang w:val="en-US"/>
        </w:rPr>
      </w:pPr>
      <w:r>
        <w:rPr>
          <w:lang w:val="en-US"/>
        </w:rPr>
        <w:t>The first button selects the image, and other buttons show the edge detection techniques applied to the selected image.</w:t>
      </w:r>
    </w:p>
    <w:p w14:paraId="78DDE1BB" w14:textId="721305A7" w:rsidR="004050CE" w:rsidRDefault="00DD669C" w:rsidP="00DD669C">
      <w:pPr>
        <w:jc w:val="center"/>
        <w:rPr>
          <w:lang w:val="en-US"/>
        </w:rPr>
      </w:pPr>
      <w:r w:rsidRPr="00DD669C">
        <w:rPr>
          <w:lang w:val="en-US"/>
        </w:rPr>
        <w:drawing>
          <wp:inline distT="0" distB="0" distL="0" distR="0" wp14:anchorId="5ECCBBB2" wp14:editId="6F498862">
            <wp:extent cx="5077534" cy="4267796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4267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59F93" w14:textId="6B0B0304" w:rsidR="004050CE" w:rsidRDefault="004050CE">
      <w:pPr>
        <w:rPr>
          <w:lang w:val="en-US"/>
        </w:rPr>
      </w:pPr>
    </w:p>
    <w:p w14:paraId="037E35B1" w14:textId="606F5893" w:rsidR="004050CE" w:rsidRDefault="004050CE" w:rsidP="004050CE">
      <w:pPr>
        <w:rPr>
          <w:lang w:val="en-US"/>
        </w:rPr>
      </w:pPr>
      <w:r w:rsidRPr="004050CE">
        <w:rPr>
          <w:lang w:val="en-US"/>
        </w:rPr>
        <w:t>The image</w:t>
      </w:r>
      <w:r w:rsidR="00DD669C">
        <w:rPr>
          <w:lang w:val="en-US"/>
        </w:rPr>
        <w:t xml:space="preserve"> is a </w:t>
      </w:r>
      <w:proofErr w:type="spellStart"/>
      <w:r w:rsidR="00DD669C" w:rsidRPr="004050CE">
        <w:rPr>
          <w:lang w:val="en-US"/>
        </w:rPr>
        <w:t>digitised</w:t>
      </w:r>
      <w:proofErr w:type="spellEnd"/>
      <w:r w:rsidR="00DD669C">
        <w:rPr>
          <w:lang w:val="en-US"/>
        </w:rPr>
        <w:t xml:space="preserve"> JPG file that contains four bananas </w:t>
      </w:r>
      <w:r w:rsidRPr="004050CE">
        <w:rPr>
          <w:lang w:val="en-US"/>
        </w:rPr>
        <w:t xml:space="preserve">with hexagonal grids and </w:t>
      </w:r>
      <w:r w:rsidR="00DD669C">
        <w:rPr>
          <w:lang w:val="en-US"/>
        </w:rPr>
        <w:t>varying</w:t>
      </w:r>
      <w:r w:rsidRPr="004050CE">
        <w:rPr>
          <w:lang w:val="en-US"/>
        </w:rPr>
        <w:t xml:space="preserve"> </w:t>
      </w:r>
      <w:proofErr w:type="spellStart"/>
      <w:r w:rsidRPr="004050CE">
        <w:rPr>
          <w:lang w:val="en-US"/>
        </w:rPr>
        <w:t>colour</w:t>
      </w:r>
      <w:proofErr w:type="spellEnd"/>
      <w:r w:rsidRPr="004050CE">
        <w:rPr>
          <w:lang w:val="en-US"/>
        </w:rPr>
        <w:t xml:space="preserve"> gradients</w:t>
      </w:r>
      <w:r>
        <w:rPr>
          <w:lang w:val="en-US"/>
        </w:rPr>
        <w:t>,</w:t>
      </w:r>
      <w:r w:rsidRPr="004050CE">
        <w:rPr>
          <w:lang w:val="en-US"/>
        </w:rPr>
        <w:t xml:space="preserve"> </w:t>
      </w:r>
      <w:r>
        <w:rPr>
          <w:lang w:val="en-US"/>
        </w:rPr>
        <w:t xml:space="preserve">and </w:t>
      </w:r>
      <w:r w:rsidRPr="004050CE">
        <w:rPr>
          <w:lang w:val="en-US"/>
        </w:rPr>
        <w:t xml:space="preserve">Therefore I have applied </w:t>
      </w:r>
      <w:r>
        <w:rPr>
          <w:lang w:val="en-US"/>
        </w:rPr>
        <w:t xml:space="preserve">the following Edge Detection </w:t>
      </w:r>
      <w:proofErr w:type="gramStart"/>
      <w:r>
        <w:rPr>
          <w:lang w:val="en-US"/>
        </w:rPr>
        <w:t>algorithms :</w:t>
      </w:r>
      <w:proofErr w:type="gramEnd"/>
    </w:p>
    <w:p w14:paraId="1BDE82DF" w14:textId="77777777" w:rsidR="004050CE" w:rsidRDefault="004050CE" w:rsidP="004050CE">
      <w:pPr>
        <w:pStyle w:val="ListParagraph"/>
        <w:numPr>
          <w:ilvl w:val="0"/>
          <w:numId w:val="1"/>
        </w:numPr>
        <w:rPr>
          <w:lang w:val="en-US"/>
        </w:rPr>
      </w:pPr>
      <w:r w:rsidRPr="004050CE">
        <w:rPr>
          <w:lang w:val="en-US"/>
        </w:rPr>
        <w:t>Canny Edge Detection</w:t>
      </w:r>
    </w:p>
    <w:p w14:paraId="424F67FF" w14:textId="77777777" w:rsidR="004050CE" w:rsidRDefault="004050CE" w:rsidP="004050C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obel Edge Detection</w:t>
      </w:r>
    </w:p>
    <w:p w14:paraId="7B558A4F" w14:textId="77777777" w:rsidR="004050CE" w:rsidRDefault="004050CE" w:rsidP="004050C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obert Edge Detection</w:t>
      </w:r>
    </w:p>
    <w:p w14:paraId="09AE159D" w14:textId="3EC98802" w:rsidR="004050CE" w:rsidRDefault="004050CE" w:rsidP="004050C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rewitt Edge Detection</w:t>
      </w:r>
    </w:p>
    <w:p w14:paraId="54738772" w14:textId="309BD902" w:rsidR="00DD669C" w:rsidRPr="00DD669C" w:rsidRDefault="00DD669C" w:rsidP="00DD669C">
      <w:pPr>
        <w:rPr>
          <w:b/>
          <w:bCs/>
          <w:lang w:val="en-US"/>
        </w:rPr>
      </w:pPr>
      <w:r w:rsidRPr="00DD669C">
        <w:rPr>
          <w:b/>
          <w:bCs/>
          <w:lang w:val="en-US"/>
        </w:rPr>
        <w:t>Canny Edge Detection</w:t>
      </w:r>
    </w:p>
    <w:p w14:paraId="257A81FE" w14:textId="11B50EB4" w:rsidR="00DD669C" w:rsidRDefault="00EF74A0" w:rsidP="00DD669C">
      <w:pPr>
        <w:rPr>
          <w:lang w:val="en-US"/>
        </w:rPr>
      </w:pPr>
      <w:r>
        <w:rPr>
          <w:lang w:val="en-US"/>
        </w:rPr>
        <w:t>The c</w:t>
      </w:r>
      <w:r w:rsidR="00DD669C">
        <w:rPr>
          <w:lang w:val="en-US"/>
        </w:rPr>
        <w:t xml:space="preserve">anny method </w:t>
      </w:r>
      <w:proofErr w:type="spellStart"/>
      <w:r w:rsidR="00DD669C">
        <w:rPr>
          <w:lang w:val="en-US"/>
        </w:rPr>
        <w:t>utilises</w:t>
      </w:r>
      <w:proofErr w:type="spellEnd"/>
      <w:r w:rsidR="00DD669C">
        <w:rPr>
          <w:lang w:val="en-US"/>
        </w:rPr>
        <w:t xml:space="preserve"> two </w:t>
      </w:r>
      <w:r>
        <w:rPr>
          <w:lang w:val="en-US"/>
        </w:rPr>
        <w:t>threshold levels</w:t>
      </w:r>
      <w:r w:rsidR="00DD669C">
        <w:rPr>
          <w:lang w:val="en-US"/>
        </w:rPr>
        <w:t xml:space="preserve"> to detect edges classified as weak and strong. </w:t>
      </w:r>
    </w:p>
    <w:p w14:paraId="210FBE50" w14:textId="16307CC2" w:rsidR="00DD669C" w:rsidRDefault="00DD669C" w:rsidP="00DD669C">
      <w:pPr>
        <w:jc w:val="center"/>
        <w:rPr>
          <w:lang w:val="en-US"/>
        </w:rPr>
      </w:pPr>
      <w:r w:rsidRPr="00DD669C">
        <w:rPr>
          <w:lang w:val="en-US"/>
        </w:rPr>
        <w:lastRenderedPageBreak/>
        <w:drawing>
          <wp:inline distT="0" distB="0" distL="0" distR="0" wp14:anchorId="3DAB5E28" wp14:editId="7247EB1C">
            <wp:extent cx="2067213" cy="14670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41092" w14:textId="102D39C1" w:rsidR="00DD669C" w:rsidRDefault="00DD669C" w:rsidP="00DD669C">
      <w:pPr>
        <w:rPr>
          <w:lang w:val="en-US"/>
        </w:rPr>
      </w:pPr>
      <w:r>
        <w:rPr>
          <w:lang w:val="en-US"/>
        </w:rPr>
        <w:t>It detected almost all the edges present in the image and clearly show</w:t>
      </w:r>
      <w:r w:rsidR="00EF74A0">
        <w:rPr>
          <w:lang w:val="en-US"/>
        </w:rPr>
        <w:t>ed</w:t>
      </w:r>
      <w:r>
        <w:rPr>
          <w:lang w:val="en-US"/>
        </w:rPr>
        <w:t xml:space="preserve"> the </w:t>
      </w:r>
      <w:r w:rsidR="00EF74A0">
        <w:rPr>
          <w:lang w:val="en-US"/>
        </w:rPr>
        <w:t>bananas' outline</w:t>
      </w:r>
      <w:r>
        <w:rPr>
          <w:lang w:val="en-US"/>
        </w:rPr>
        <w:t xml:space="preserve">s </w:t>
      </w:r>
      <w:r>
        <w:rPr>
          <w:lang w:val="en-US"/>
        </w:rPr>
        <w:t>displayed in the photo.</w:t>
      </w:r>
    </w:p>
    <w:p w14:paraId="7B4566C2" w14:textId="77777777" w:rsidR="00DD669C" w:rsidRPr="00DD669C" w:rsidRDefault="00DD669C" w:rsidP="00DD669C">
      <w:pPr>
        <w:rPr>
          <w:lang w:val="en-US"/>
        </w:rPr>
      </w:pPr>
    </w:p>
    <w:p w14:paraId="5D2EEF19" w14:textId="37D4D6E8" w:rsidR="00DD669C" w:rsidRPr="00DD669C" w:rsidRDefault="00DD669C" w:rsidP="00DD669C">
      <w:pPr>
        <w:rPr>
          <w:b/>
          <w:bCs/>
          <w:lang w:val="en-US"/>
        </w:rPr>
      </w:pPr>
      <w:r w:rsidRPr="00DD669C">
        <w:rPr>
          <w:b/>
          <w:bCs/>
          <w:lang w:val="en-US"/>
        </w:rPr>
        <w:t>Sobel Edge Detection</w:t>
      </w:r>
    </w:p>
    <w:p w14:paraId="16D3288C" w14:textId="2D82AF3F" w:rsidR="00DD669C" w:rsidRDefault="00DD669C" w:rsidP="00DD669C">
      <w:pPr>
        <w:rPr>
          <w:lang w:val="en-US"/>
        </w:rPr>
      </w:pPr>
      <w:r>
        <w:rPr>
          <w:lang w:val="en-US"/>
        </w:rPr>
        <w:t>Sobel Edge Detector</w:t>
      </w:r>
      <w:r>
        <w:rPr>
          <w:lang w:val="en-US"/>
        </w:rPr>
        <w:t xml:space="preserve"> calculates </w:t>
      </w:r>
      <w:r w:rsidR="00EF74A0">
        <w:rPr>
          <w:lang w:val="en-US"/>
        </w:rPr>
        <w:t>an image's vertical and horizontal approximations</w:t>
      </w:r>
      <w:r>
        <w:rPr>
          <w:lang w:val="en-US"/>
        </w:rPr>
        <w:t xml:space="preserve"> using two convolved</w:t>
      </w:r>
      <w:r w:rsidRPr="00DD669C">
        <w:rPr>
          <w:lang w:val="en-US"/>
        </w:rPr>
        <w:t xml:space="preserve"> 3 x 3 masks</w:t>
      </w:r>
      <w:r>
        <w:rPr>
          <w:lang w:val="en-US"/>
        </w:rPr>
        <w:t>.</w:t>
      </w:r>
    </w:p>
    <w:p w14:paraId="660FCD34" w14:textId="2ABA3C01" w:rsidR="00DD669C" w:rsidRDefault="00DD669C" w:rsidP="00DD669C">
      <w:pPr>
        <w:jc w:val="center"/>
        <w:rPr>
          <w:lang w:val="en-US"/>
        </w:rPr>
      </w:pPr>
      <w:r w:rsidRPr="00DD669C">
        <w:rPr>
          <w:lang w:val="en-US"/>
        </w:rPr>
        <w:drawing>
          <wp:inline distT="0" distB="0" distL="0" distR="0" wp14:anchorId="765D6AC1" wp14:editId="78D55211">
            <wp:extent cx="2105319" cy="1438476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CC682" w14:textId="0885CD9A" w:rsidR="00DD669C" w:rsidRDefault="00DD669C" w:rsidP="00DD669C">
      <w:pPr>
        <w:rPr>
          <w:lang w:val="en-US"/>
        </w:rPr>
      </w:pPr>
      <w:r>
        <w:rPr>
          <w:lang w:val="en-US"/>
        </w:rPr>
        <w:t xml:space="preserve">The </w:t>
      </w:r>
      <w:r w:rsidR="00EF74A0">
        <w:rPr>
          <w:lang w:val="en-US"/>
        </w:rPr>
        <w:t>S</w:t>
      </w:r>
      <w:r>
        <w:rPr>
          <w:lang w:val="en-US"/>
        </w:rPr>
        <w:t xml:space="preserve">obel detector method makes </w:t>
      </w:r>
      <w:r w:rsidR="00EF74A0">
        <w:rPr>
          <w:lang w:val="en-US"/>
        </w:rPr>
        <w:t xml:space="preserve">it </w:t>
      </w:r>
      <w:r>
        <w:rPr>
          <w:lang w:val="en-US"/>
        </w:rPr>
        <w:t>difficult to tell the actual content of the image.</w:t>
      </w:r>
    </w:p>
    <w:p w14:paraId="68B17EFE" w14:textId="7C61CE74" w:rsidR="00DD669C" w:rsidRDefault="00DD669C" w:rsidP="00DD669C">
      <w:pPr>
        <w:rPr>
          <w:lang w:val="en-US"/>
        </w:rPr>
      </w:pPr>
    </w:p>
    <w:p w14:paraId="4F3A45D4" w14:textId="699CEB3C" w:rsidR="00DD669C" w:rsidRDefault="00DD669C" w:rsidP="00DD669C">
      <w:pPr>
        <w:rPr>
          <w:b/>
          <w:bCs/>
          <w:lang w:val="en-US"/>
        </w:rPr>
      </w:pPr>
      <w:r w:rsidRPr="00DD669C">
        <w:rPr>
          <w:b/>
          <w:bCs/>
          <w:lang w:val="en-US"/>
        </w:rPr>
        <w:t>Robert</w:t>
      </w:r>
      <w:r>
        <w:rPr>
          <w:b/>
          <w:bCs/>
          <w:lang w:val="en-US"/>
        </w:rPr>
        <w:t>s</w:t>
      </w:r>
      <w:r w:rsidRPr="00DD669C">
        <w:rPr>
          <w:b/>
          <w:bCs/>
          <w:lang w:val="en-US"/>
        </w:rPr>
        <w:t xml:space="preserve"> </w:t>
      </w:r>
      <w:r w:rsidRPr="00DD669C">
        <w:rPr>
          <w:b/>
          <w:bCs/>
          <w:lang w:val="en-US"/>
        </w:rPr>
        <w:t>Edge Detector</w:t>
      </w:r>
    </w:p>
    <w:p w14:paraId="58006EF3" w14:textId="12BCDD97" w:rsidR="00DD669C" w:rsidRDefault="00DD669C" w:rsidP="00DD669C">
      <w:pPr>
        <w:rPr>
          <w:lang w:val="en-US"/>
        </w:rPr>
      </w:pPr>
      <w:r>
        <w:rPr>
          <w:lang w:val="en-US"/>
        </w:rPr>
        <w:t xml:space="preserve">The Roberts Edge detector </w:t>
      </w:r>
      <w:r>
        <w:t>performs a simple</w:t>
      </w:r>
      <w:r>
        <w:rPr>
          <w:lang w:val="en-US"/>
        </w:rPr>
        <w:t xml:space="preserve"> </w:t>
      </w:r>
      <w:r>
        <w:t>2-D spatial measurement</w:t>
      </w:r>
      <w:r>
        <w:rPr>
          <w:lang w:val="en-US"/>
        </w:rPr>
        <w:t xml:space="preserve"> of gradients</w:t>
      </w:r>
      <w:r>
        <w:t xml:space="preserve"> on an image</w:t>
      </w:r>
      <w:r>
        <w:rPr>
          <w:lang w:val="en-US"/>
        </w:rPr>
        <w:t xml:space="preserve"> which is easy to process.</w:t>
      </w:r>
    </w:p>
    <w:p w14:paraId="71063A69" w14:textId="756FBC13" w:rsidR="00DD669C" w:rsidRDefault="00DD669C" w:rsidP="00DD669C">
      <w:pPr>
        <w:jc w:val="center"/>
        <w:rPr>
          <w:lang w:val="en-US"/>
        </w:rPr>
      </w:pPr>
      <w:r w:rsidRPr="00DD669C">
        <w:rPr>
          <w:lang w:val="en-US"/>
        </w:rPr>
        <w:drawing>
          <wp:inline distT="0" distB="0" distL="0" distR="0" wp14:anchorId="7DC1306F" wp14:editId="776C070F">
            <wp:extent cx="2181529" cy="1448002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F2687" w14:textId="5EE8369E" w:rsidR="00DD669C" w:rsidRDefault="00DD669C" w:rsidP="00DD669C">
      <w:pPr>
        <w:rPr>
          <w:lang w:val="en-US"/>
        </w:rPr>
      </w:pPr>
      <w:r>
        <w:rPr>
          <w:lang w:val="en-US"/>
        </w:rPr>
        <w:t>This method detected fewer edges than the canny and Sobel methods.</w:t>
      </w:r>
    </w:p>
    <w:p w14:paraId="41992839" w14:textId="2BA8E43B" w:rsidR="00DD669C" w:rsidRDefault="00DD669C" w:rsidP="00DD669C">
      <w:pPr>
        <w:rPr>
          <w:lang w:val="en-US"/>
        </w:rPr>
      </w:pPr>
    </w:p>
    <w:p w14:paraId="094876E4" w14:textId="55C8E60E" w:rsidR="00DD669C" w:rsidRDefault="00DD669C" w:rsidP="00DD669C">
      <w:pPr>
        <w:rPr>
          <w:b/>
          <w:bCs/>
          <w:lang w:val="en-US"/>
        </w:rPr>
      </w:pPr>
      <w:r w:rsidRPr="00DD669C">
        <w:rPr>
          <w:b/>
          <w:bCs/>
          <w:lang w:val="en-US"/>
        </w:rPr>
        <w:t>P</w:t>
      </w:r>
      <w:r w:rsidRPr="00DD669C">
        <w:rPr>
          <w:b/>
          <w:bCs/>
          <w:lang w:val="en-US"/>
        </w:rPr>
        <w:t>rewitt Edge Detection</w:t>
      </w:r>
    </w:p>
    <w:p w14:paraId="51E3794E" w14:textId="566C9451" w:rsidR="00DD669C" w:rsidRDefault="00DD669C" w:rsidP="00DD669C">
      <w:pPr>
        <w:rPr>
          <w:lang w:val="en-US"/>
        </w:rPr>
      </w:pPr>
      <w:r>
        <w:rPr>
          <w:lang w:val="en-US"/>
        </w:rPr>
        <w:t xml:space="preserve">The Prewitt edge detector is a gradient-based technique that computes an approximation </w:t>
      </w:r>
      <w:r w:rsidRPr="00DD669C">
        <w:rPr>
          <w:lang w:val="en-US"/>
        </w:rPr>
        <w:t xml:space="preserve">of </w:t>
      </w:r>
      <w:r>
        <w:rPr>
          <w:lang w:val="en-US"/>
        </w:rPr>
        <w:t>an image</w:t>
      </w:r>
      <w:r w:rsidR="007A0DCC">
        <w:rPr>
          <w:lang w:val="en-US"/>
        </w:rPr>
        <w:t>’</w:t>
      </w:r>
      <w:r>
        <w:rPr>
          <w:lang w:val="en-US"/>
        </w:rPr>
        <w:t>s intensity function</w:t>
      </w:r>
      <w:r w:rsidR="007A0DCC">
        <w:rPr>
          <w:lang w:val="en-US"/>
        </w:rPr>
        <w:t>’</w:t>
      </w:r>
      <w:r>
        <w:rPr>
          <w:lang w:val="en-US"/>
        </w:rPr>
        <w:t>s angles through 3</w:t>
      </w:r>
      <w:r w:rsidRPr="00DD669C">
        <w:rPr>
          <w:lang w:val="en-US"/>
        </w:rPr>
        <w:t xml:space="preserve"> x 3</w:t>
      </w:r>
      <w:r>
        <w:rPr>
          <w:lang w:val="en-US"/>
        </w:rPr>
        <w:t xml:space="preserve"> masks.</w:t>
      </w:r>
    </w:p>
    <w:p w14:paraId="0466863F" w14:textId="5FF6ECA0" w:rsidR="00DD669C" w:rsidRDefault="00DD669C" w:rsidP="00DD669C">
      <w:pPr>
        <w:jc w:val="center"/>
        <w:rPr>
          <w:lang w:val="en-US"/>
        </w:rPr>
      </w:pPr>
      <w:r w:rsidRPr="00DD669C">
        <w:rPr>
          <w:lang w:val="en-US"/>
        </w:rPr>
        <w:lastRenderedPageBreak/>
        <w:drawing>
          <wp:inline distT="0" distB="0" distL="0" distR="0" wp14:anchorId="333C4BD8" wp14:editId="2B365F68">
            <wp:extent cx="2191056" cy="151468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099C8" w14:textId="50ABFB93" w:rsidR="00DD669C" w:rsidRDefault="00DD669C" w:rsidP="00DD669C">
      <w:pPr>
        <w:rPr>
          <w:lang w:val="en-US"/>
        </w:rPr>
      </w:pPr>
      <w:r>
        <w:rPr>
          <w:lang w:val="en-US"/>
        </w:rPr>
        <w:t>The Prewitt technique shows almost all the edges present in the image with significantly less intensity.</w:t>
      </w:r>
    </w:p>
    <w:p w14:paraId="2F956AD1" w14:textId="122F9E55" w:rsidR="00DD669C" w:rsidRDefault="00DD669C" w:rsidP="00DD669C">
      <w:pPr>
        <w:rPr>
          <w:lang w:val="en-US"/>
        </w:rPr>
      </w:pPr>
    </w:p>
    <w:p w14:paraId="47D9E484" w14:textId="1E82BB33" w:rsidR="00DD669C" w:rsidRDefault="00DD669C" w:rsidP="00DD669C">
      <w:pPr>
        <w:rPr>
          <w:lang w:val="en-US"/>
        </w:rPr>
      </w:pPr>
      <w:r w:rsidRPr="00DD669C">
        <w:rPr>
          <w:lang w:val="en-US"/>
        </w:rPr>
        <w:t xml:space="preserve">From the displayed results, </w:t>
      </w:r>
      <w:r>
        <w:rPr>
          <w:lang w:val="en-US"/>
        </w:rPr>
        <w:t>the Canny method performed better than the other algorithms when compared.</w:t>
      </w:r>
    </w:p>
    <w:p w14:paraId="3DD723C9" w14:textId="2DD2C122" w:rsidR="00DD669C" w:rsidRDefault="00DD669C" w:rsidP="00DD669C">
      <w:pPr>
        <w:rPr>
          <w:lang w:val="en-US"/>
        </w:rPr>
      </w:pPr>
      <w:r w:rsidRPr="00DD669C">
        <w:rPr>
          <w:lang w:val="en-US"/>
        </w:rPr>
        <w:t xml:space="preserve">In conclusion, I have found the challenges </w:t>
      </w:r>
      <w:r>
        <w:rPr>
          <w:lang w:val="en-US"/>
        </w:rPr>
        <w:t>in detecting edges by using the Sobel, Prewitt and Roberts edge detection methods. The Canny Edge Detection technique is the most effective when compared to the other methods.</w:t>
      </w:r>
    </w:p>
    <w:p w14:paraId="2AF2A848" w14:textId="3BF4445D" w:rsidR="00DD669C" w:rsidRPr="00DD669C" w:rsidRDefault="00DD669C" w:rsidP="00DD669C">
      <w:pPr>
        <w:rPr>
          <w:lang w:val="en-US"/>
        </w:rPr>
      </w:pPr>
      <w:r>
        <w:rPr>
          <w:lang w:val="en-US"/>
        </w:rPr>
        <w:t>More work should be conducted to improve existing techniques and develop more sophisticated and streamlined methods.</w:t>
      </w:r>
    </w:p>
    <w:p w14:paraId="0FF71903" w14:textId="7A705F1D" w:rsidR="00DD669C" w:rsidRPr="00DD669C" w:rsidRDefault="00DD669C" w:rsidP="00DD669C">
      <w:pPr>
        <w:rPr>
          <w:lang w:val="en-US"/>
        </w:rPr>
      </w:pPr>
    </w:p>
    <w:sectPr w:rsidR="00DD669C" w:rsidRPr="00DD66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995795B"/>
    <w:multiLevelType w:val="hybridMultilevel"/>
    <w:tmpl w:val="F6FE04C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MDOytDQyMLQ0NLBQ0lEKTi0uzszPAykwrAUAHcel4ywAAAA="/>
  </w:docVars>
  <w:rsids>
    <w:rsidRoot w:val="004050CE"/>
    <w:rsid w:val="004050CE"/>
    <w:rsid w:val="00520114"/>
    <w:rsid w:val="007A0DCC"/>
    <w:rsid w:val="00A728D9"/>
    <w:rsid w:val="00DD669C"/>
    <w:rsid w:val="00EF7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01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D1492"/>
  <w15:chartTrackingRefBased/>
  <w15:docId w15:val="{1D57B45F-ADBD-410E-937D-D05742DF8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001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50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669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mailto:Sy423@live.mdx.ac.uk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4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leyman Yahaya</dc:creator>
  <cp:keywords/>
  <dc:description/>
  <cp:lastModifiedBy>Suleyman Yahaya</cp:lastModifiedBy>
  <cp:revision>4</cp:revision>
  <dcterms:created xsi:type="dcterms:W3CDTF">2021-03-14T14:38:00Z</dcterms:created>
  <dcterms:modified xsi:type="dcterms:W3CDTF">2021-03-14T18:50:00Z</dcterms:modified>
</cp:coreProperties>
</file>